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8922FB" w14:textId="77777777" w:rsidR="0062335D" w:rsidRPr="00880B62" w:rsidRDefault="00C537CF" w:rsidP="00880B62">
      <w:pPr>
        <w:pStyle w:val="NoSpacing"/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Meaning </w:t>
      </w:r>
      <w:proofErr w:type="gramStart"/>
      <w:r>
        <w:rPr>
          <w:b/>
          <w:sz w:val="52"/>
          <w:szCs w:val="52"/>
        </w:rPr>
        <w:t>O</w:t>
      </w:r>
      <w:r w:rsidR="00785418" w:rsidRPr="00880B62">
        <w:rPr>
          <w:b/>
          <w:sz w:val="52"/>
          <w:szCs w:val="52"/>
        </w:rPr>
        <w:t>f</w:t>
      </w:r>
      <w:proofErr w:type="gramEnd"/>
      <w:r w:rsidR="00785418" w:rsidRPr="00880B62">
        <w:rPr>
          <w:b/>
          <w:sz w:val="52"/>
          <w:szCs w:val="52"/>
        </w:rPr>
        <w:t xml:space="preserve"> </w:t>
      </w:r>
      <w:r>
        <w:rPr>
          <w:b/>
          <w:sz w:val="52"/>
          <w:szCs w:val="52"/>
        </w:rPr>
        <w:t xml:space="preserve">The </w:t>
      </w:r>
      <w:r w:rsidR="00785418" w:rsidRPr="00880B62">
        <w:rPr>
          <w:b/>
          <w:sz w:val="52"/>
          <w:szCs w:val="52"/>
        </w:rPr>
        <w:t>New Covenant</w:t>
      </w:r>
    </w:p>
    <w:p w14:paraId="740FD477" w14:textId="77777777" w:rsidR="00880B62" w:rsidRDefault="00880B62" w:rsidP="00880B62">
      <w:pPr>
        <w:pStyle w:val="NoSpacing"/>
      </w:pPr>
    </w:p>
    <w:p w14:paraId="1E56DEE8" w14:textId="77777777" w:rsidR="00880B62" w:rsidRPr="00C537CF" w:rsidRDefault="00880B62" w:rsidP="00880B62">
      <w:pPr>
        <w:pStyle w:val="NoSpacing"/>
        <w:rPr>
          <w:b/>
        </w:rPr>
      </w:pPr>
      <w:r w:rsidRPr="00C537CF">
        <w:rPr>
          <w:b/>
        </w:rPr>
        <w:t>Jeremiah 31:31 Behold, the days come, saith the LORD, that I will make a new covenant with the house of Israel, and with the house of Judah:</w:t>
      </w:r>
    </w:p>
    <w:p w14:paraId="05B21F8F" w14:textId="77777777" w:rsidR="00880B62" w:rsidRPr="00C537CF" w:rsidRDefault="00880B62" w:rsidP="00880B62">
      <w:pPr>
        <w:pStyle w:val="NoSpacing"/>
        <w:rPr>
          <w:b/>
        </w:rPr>
      </w:pPr>
      <w:r w:rsidRPr="00C537CF">
        <w:rPr>
          <w:b/>
        </w:rPr>
        <w:t>:32 Not according to the covenant that I made with their fathers in the day that I took them by the hand to bring them out of the land of Egypt; which my covenant they brake, although I was an husband unto them, saith the LORD:</w:t>
      </w:r>
    </w:p>
    <w:p w14:paraId="1D716A0C" w14:textId="77777777" w:rsidR="00880B62" w:rsidRDefault="00880B62" w:rsidP="00880B62">
      <w:pPr>
        <w:pStyle w:val="NoSpacing"/>
      </w:pPr>
      <w:r w:rsidRPr="00C537CF">
        <w:rPr>
          <w:b/>
        </w:rPr>
        <w:t>:33 But this shall be the covenant that I will make with the house of Israel; After those days, saith the LORD, I will put my law in their inward parts, and write it in their hearts; and will be their God, and they shall be my people.</w:t>
      </w:r>
      <w:r w:rsidR="00261DEE">
        <w:t xml:space="preserve">  (IJohn 2:27)</w:t>
      </w:r>
    </w:p>
    <w:p w14:paraId="22FE1192" w14:textId="77777777" w:rsidR="00785418" w:rsidRDefault="00880B62" w:rsidP="00880B62">
      <w:pPr>
        <w:pStyle w:val="NoSpacing"/>
      </w:pPr>
      <w:r w:rsidRPr="004518E4">
        <w:rPr>
          <w:b/>
        </w:rPr>
        <w:t>:34 And they shall teach no more every man his neighbour, and every man his brother, saying, Know the LORD: for they shall all know me, from the least of them unto the greatest of them, saith the LORD: for I will forgive their iniquity, and I will remember their sin no more.</w:t>
      </w:r>
      <w:r>
        <w:t xml:space="preserve">  </w:t>
      </w:r>
      <w:r w:rsidR="00FA52C8">
        <w:br/>
      </w:r>
      <w:r>
        <w:t>(The NEW covenant</w:t>
      </w:r>
      <w:r w:rsidR="00FD254E">
        <w:t>:</w:t>
      </w:r>
      <w:r>
        <w:t xml:space="preserve"> is that the law will be written in our inward parts and in our hearts.  This is a spiritual action, beyond flesh and blood, and beyond an outward show or display.  This occurred initially in the past with the apostles, when</w:t>
      </w:r>
      <w:r w:rsidR="00FD254E">
        <w:t xml:space="preserve"> the Messiah came to us as the Holy S</w:t>
      </w:r>
      <w:r>
        <w:t>pirit following his ascension</w:t>
      </w:r>
      <w:r w:rsidR="00CA4C4B">
        <w:t xml:space="preserve"> to the Ancient of Days (The Heavenly Father)</w:t>
      </w:r>
      <w:r>
        <w:t xml:space="preserve">.  The </w:t>
      </w:r>
      <w:r w:rsidR="00CA4C4B">
        <w:t xml:space="preserve">NEW </w:t>
      </w:r>
      <w:r>
        <w:t>covenant is continuing</w:t>
      </w:r>
      <w:r w:rsidR="00FD254E">
        <w:t xml:space="preserve"> in these Last Days again</w:t>
      </w:r>
      <w:r>
        <w:t>,</w:t>
      </w:r>
      <w:r w:rsidR="0095204E">
        <w:t xml:space="preserve"> by the Messiah’</w:t>
      </w:r>
      <w:r w:rsidR="00FD254E">
        <w:t>s S</w:t>
      </w:r>
      <w:r w:rsidR="0095204E">
        <w:t xml:space="preserve">pirit of truth being bestowed upon </w:t>
      </w:r>
      <w:r w:rsidR="00FD254E">
        <w:t xml:space="preserve">us, </w:t>
      </w:r>
      <w:r w:rsidR="0095204E">
        <w:t xml:space="preserve">His </w:t>
      </w:r>
      <w:r w:rsidR="00FA52C8">
        <w:t xml:space="preserve">true </w:t>
      </w:r>
      <w:r w:rsidR="0095204E">
        <w:t>sheep.</w:t>
      </w:r>
      <w:r>
        <w:t>)</w:t>
      </w:r>
    </w:p>
    <w:p w14:paraId="07F4E542" w14:textId="77777777" w:rsidR="00CA4C4B" w:rsidRPr="004518E4" w:rsidRDefault="00880B62" w:rsidP="00CA4C4B">
      <w:pPr>
        <w:pStyle w:val="NoSpacing"/>
        <w:rPr>
          <w:b/>
        </w:rPr>
      </w:pPr>
      <w:r>
        <w:br/>
      </w:r>
      <w:r w:rsidR="00785418" w:rsidRPr="004518E4">
        <w:rPr>
          <w:b/>
        </w:rPr>
        <w:t>Isaiah 42:4</w:t>
      </w:r>
      <w:r w:rsidR="00CA4C4B" w:rsidRPr="004518E4">
        <w:rPr>
          <w:b/>
        </w:rPr>
        <w:t xml:space="preserve"> He shall not fail nor be discouraged, till he </w:t>
      </w:r>
      <w:proofErr w:type="gramStart"/>
      <w:r w:rsidR="00CA4C4B" w:rsidRPr="004518E4">
        <w:rPr>
          <w:b/>
        </w:rPr>
        <w:t>have</w:t>
      </w:r>
      <w:proofErr w:type="gramEnd"/>
      <w:r w:rsidR="00CA4C4B" w:rsidRPr="004518E4">
        <w:rPr>
          <w:b/>
        </w:rPr>
        <w:t xml:space="preserve"> set judgment in the earth: and the isles shall wait for his law.</w:t>
      </w:r>
    </w:p>
    <w:p w14:paraId="590BD8EF" w14:textId="77777777" w:rsidR="00CA4C4B" w:rsidRPr="004518E4" w:rsidRDefault="00CA4C4B" w:rsidP="00CA4C4B">
      <w:pPr>
        <w:pStyle w:val="NoSpacing"/>
        <w:rPr>
          <w:b/>
        </w:rPr>
      </w:pPr>
      <w:r w:rsidRPr="004518E4">
        <w:rPr>
          <w:b/>
        </w:rPr>
        <w:t>:5 Thus saith God the LORD, he that created the heavens, and stretched them out; he that spread forth the earth, and that which cometh out of it; he that giveth breath unto the people upon it, and spirit to them that walk therein:</w:t>
      </w:r>
    </w:p>
    <w:p w14:paraId="368E3F5D" w14:textId="77777777" w:rsidR="00CA4C4B" w:rsidRPr="004518E4" w:rsidRDefault="00CA4C4B" w:rsidP="00CA4C4B">
      <w:pPr>
        <w:pStyle w:val="NoSpacing"/>
        <w:rPr>
          <w:b/>
        </w:rPr>
      </w:pPr>
      <w:r w:rsidRPr="004518E4">
        <w:rPr>
          <w:b/>
        </w:rPr>
        <w:t>:6 I the LORD have called thee in righteousness, and will hold thine hand, and will keep thee, and give thee for a covenant of the people, for a light of the Gentiles;</w:t>
      </w:r>
    </w:p>
    <w:p w14:paraId="0A2193E7" w14:textId="77777777" w:rsidR="00233D52" w:rsidRPr="004518E4" w:rsidRDefault="00CA4C4B" w:rsidP="00CA4C4B">
      <w:pPr>
        <w:pStyle w:val="NoSpacing"/>
        <w:rPr>
          <w:b/>
        </w:rPr>
      </w:pPr>
      <w:r w:rsidRPr="004518E4">
        <w:rPr>
          <w:b/>
        </w:rPr>
        <w:t xml:space="preserve">:7 To open the blind eyes, to bring out the prisoners from the prison, and them that sit in darkness out of the prison house.  </w:t>
      </w:r>
    </w:p>
    <w:p w14:paraId="4533B279" w14:textId="77777777" w:rsidR="00785418" w:rsidRPr="00CA4C4B" w:rsidRDefault="00CA4C4B" w:rsidP="00CA4C4B">
      <w:pPr>
        <w:pStyle w:val="NoSpacing"/>
      </w:pPr>
      <w:r>
        <w:t>(The isles wait for the Heavenly Father’s chosen servant’s L</w:t>
      </w:r>
      <w:r w:rsidR="004518E4">
        <w:t xml:space="preserve">AW.  The Heavenly </w:t>
      </w:r>
      <w:proofErr w:type="gramStart"/>
      <w:r w:rsidR="004518E4">
        <w:t xml:space="preserve">Father </w:t>
      </w:r>
      <w:r>
        <w:t xml:space="preserve"> gave</w:t>
      </w:r>
      <w:proofErr w:type="gramEnd"/>
      <w:r>
        <w:t xml:space="preserve"> His Servant, the Messiah for a COVENANT.  </w:t>
      </w:r>
      <w:r w:rsidR="00844720">
        <w:t>Causing the eyes of the BLIND to be opened, bring prisoners out of spiritual prison (</w:t>
      </w:r>
      <w:r w:rsidR="00844720" w:rsidRPr="004518E4">
        <w:rPr>
          <w:b/>
        </w:rPr>
        <w:t>John 9:39-41</w:t>
      </w:r>
      <w:r w:rsidR="00844720">
        <w:t>), and out of darkness to light/truth.)</w:t>
      </w:r>
    </w:p>
    <w:p w14:paraId="6B52B694" w14:textId="77777777" w:rsidR="00CA4C4B" w:rsidRDefault="00CA4C4B" w:rsidP="00CA4C4B">
      <w:pPr>
        <w:pStyle w:val="NoSpacing"/>
      </w:pPr>
    </w:p>
    <w:p w14:paraId="5F3337D0" w14:textId="77777777" w:rsidR="00233D52" w:rsidRPr="004518E4" w:rsidRDefault="00890810" w:rsidP="00233D52">
      <w:pPr>
        <w:pStyle w:val="NoSpacing"/>
        <w:rPr>
          <w:b/>
        </w:rPr>
      </w:pPr>
      <w:r w:rsidRPr="004518E4">
        <w:rPr>
          <w:b/>
        </w:rPr>
        <w:t>Psalms 51:5</w:t>
      </w:r>
      <w:r w:rsidR="00880B62" w:rsidRPr="004518E4">
        <w:rPr>
          <w:b/>
        </w:rPr>
        <w:t xml:space="preserve"> </w:t>
      </w:r>
      <w:r w:rsidR="00233D52" w:rsidRPr="004518E4">
        <w:rPr>
          <w:b/>
        </w:rPr>
        <w:t>Behold, I was shapen in iniquity; and in sin did my mother conceive me.</w:t>
      </w:r>
    </w:p>
    <w:p w14:paraId="4AF0FDB4" w14:textId="77777777" w:rsidR="00DE0626" w:rsidRDefault="00233D52" w:rsidP="00880B62">
      <w:pPr>
        <w:pStyle w:val="NoSpacing"/>
      </w:pPr>
      <w:r w:rsidRPr="004518E4">
        <w:rPr>
          <w:b/>
        </w:rPr>
        <w:t>:6 Behold, thou desirest truth in the inward parts: and in the hidden part thou shalt make me to know wisdom.</w:t>
      </w:r>
      <w:r>
        <w:br/>
        <w:t>(</w:t>
      </w:r>
      <w:r w:rsidR="00844720">
        <w:t>David w</w:t>
      </w:r>
      <w:r w:rsidR="00DE0626">
        <w:t xml:space="preserve">as VERY blessed and </w:t>
      </w:r>
      <w:r w:rsidR="004518E4">
        <w:t>had the S</w:t>
      </w:r>
      <w:r w:rsidR="00844720">
        <w:t>pir</w:t>
      </w:r>
      <w:r w:rsidR="00890810">
        <w:t>it</w:t>
      </w:r>
      <w:r w:rsidR="00DE0626">
        <w:t xml:space="preserve"> (</w:t>
      </w:r>
      <w:r w:rsidR="00DE0626" w:rsidRPr="004518E4">
        <w:rPr>
          <w:b/>
        </w:rPr>
        <w:t>ISamuel 16:13</w:t>
      </w:r>
      <w:r w:rsidR="00DE0626">
        <w:t>)</w:t>
      </w:r>
      <w:r w:rsidR="00890810">
        <w:t xml:space="preserve"> of the </w:t>
      </w:r>
      <w:r w:rsidR="000151E2">
        <w:t xml:space="preserve">Heavenly </w:t>
      </w:r>
      <w:r w:rsidR="00890810">
        <w:t>Fa</w:t>
      </w:r>
      <w:r w:rsidR="00DE0626">
        <w:t>ther</w:t>
      </w:r>
      <w:r w:rsidR="000151E2">
        <w:t>.  David</w:t>
      </w:r>
      <w:r w:rsidR="00DE0626">
        <w:t xml:space="preserve"> KNEW the ONLY way we could </w:t>
      </w:r>
      <w:r w:rsidR="000151E2">
        <w:t>truly worship</w:t>
      </w:r>
      <w:r w:rsidR="00DE0626">
        <w:t xml:space="preserve"> the Father and our Lord the Messiah in our sinful flesh would be by</w:t>
      </w:r>
      <w:r w:rsidR="00844720">
        <w:t xml:space="preserve"> the Holy Spirit</w:t>
      </w:r>
      <w:r w:rsidR="00DE0626">
        <w:t>/Messiah</w:t>
      </w:r>
      <w:r w:rsidR="00844720">
        <w:t xml:space="preserve"> the Father would eventually bless His servants with.</w:t>
      </w:r>
      <w:r w:rsidR="00DE0626">
        <w:t xml:space="preserve">  </w:t>
      </w:r>
      <w:r w:rsidR="001D45DA">
        <w:t xml:space="preserve">He would write the laws in our hearts and inward parts by sending us the Holy Spirit of truth, </w:t>
      </w:r>
      <w:r w:rsidR="001D45DA">
        <w:rPr>
          <w:rStyle w:val="Strong"/>
        </w:rPr>
        <w:t>John 4:22-24</w:t>
      </w:r>
      <w:r w:rsidR="001D45DA">
        <w:t>.)</w:t>
      </w:r>
    </w:p>
    <w:p w14:paraId="1A41C5C0" w14:textId="77777777" w:rsidR="001D45DA" w:rsidRDefault="001D45DA" w:rsidP="00880B62">
      <w:pPr>
        <w:pStyle w:val="NoSpacing"/>
      </w:pPr>
    </w:p>
    <w:p w14:paraId="684C04AE" w14:textId="77777777" w:rsidR="00A81A44" w:rsidRPr="004518E4" w:rsidRDefault="00785418" w:rsidP="00A81A44">
      <w:pPr>
        <w:pStyle w:val="NoSpacing"/>
        <w:rPr>
          <w:b/>
        </w:rPr>
      </w:pPr>
      <w:r w:rsidRPr="004518E4">
        <w:rPr>
          <w:b/>
        </w:rPr>
        <w:t xml:space="preserve">Hebrews </w:t>
      </w:r>
      <w:r w:rsidR="00A81A44" w:rsidRPr="004518E4">
        <w:rPr>
          <w:b/>
        </w:rPr>
        <w:t>10:13 From henceforth expecting till his enemies be made his footstool.</w:t>
      </w:r>
    </w:p>
    <w:p w14:paraId="475C6E50" w14:textId="77777777" w:rsidR="00A81A44" w:rsidRPr="004518E4" w:rsidRDefault="00A81A44" w:rsidP="00A81A44">
      <w:pPr>
        <w:pStyle w:val="NoSpacing"/>
        <w:rPr>
          <w:b/>
        </w:rPr>
      </w:pPr>
      <w:r w:rsidRPr="004518E4">
        <w:rPr>
          <w:b/>
        </w:rPr>
        <w:t>:14 For by one offering he hath perfected for ever them that are sanctified.</w:t>
      </w:r>
    </w:p>
    <w:p w14:paraId="4000CA81" w14:textId="77777777" w:rsidR="00A81A44" w:rsidRPr="004518E4" w:rsidRDefault="00A81A44" w:rsidP="00A81A44">
      <w:pPr>
        <w:pStyle w:val="NoSpacing"/>
        <w:rPr>
          <w:b/>
        </w:rPr>
      </w:pPr>
      <w:r w:rsidRPr="004518E4">
        <w:rPr>
          <w:b/>
        </w:rPr>
        <w:t>:15 Whereof the Holy Ghost also is a witness to us: for after that he had said before,</w:t>
      </w:r>
    </w:p>
    <w:p w14:paraId="79658FBA" w14:textId="77777777" w:rsidR="00A81A44" w:rsidRPr="004518E4" w:rsidRDefault="00A81A44" w:rsidP="00A81A44">
      <w:pPr>
        <w:pStyle w:val="NoSpacing"/>
        <w:rPr>
          <w:b/>
        </w:rPr>
      </w:pPr>
      <w:r w:rsidRPr="004518E4">
        <w:rPr>
          <w:b/>
        </w:rPr>
        <w:t>:16 This is the covenant that I will make with them after those days, saith the Lord, I will put my laws into their hearts, and in their minds will I write them;</w:t>
      </w:r>
    </w:p>
    <w:p w14:paraId="4847BCBE" w14:textId="77777777" w:rsidR="00A81A44" w:rsidRPr="004518E4" w:rsidRDefault="00AA02F3" w:rsidP="00A81A44">
      <w:pPr>
        <w:pStyle w:val="NoSpacing"/>
        <w:rPr>
          <w:b/>
        </w:rPr>
      </w:pPr>
      <w:r w:rsidRPr="004518E4">
        <w:rPr>
          <w:b/>
        </w:rPr>
        <w:t>:</w:t>
      </w:r>
      <w:r w:rsidR="00A81A44" w:rsidRPr="004518E4">
        <w:rPr>
          <w:b/>
        </w:rPr>
        <w:t>17 And their sins and iniquities will I remember no more.</w:t>
      </w:r>
    </w:p>
    <w:p w14:paraId="0320ADB4" w14:textId="77777777" w:rsidR="00785418" w:rsidRDefault="00AA02F3" w:rsidP="00A81A44">
      <w:pPr>
        <w:pStyle w:val="NoSpacing"/>
      </w:pPr>
      <w:r w:rsidRPr="004518E4">
        <w:rPr>
          <w:b/>
        </w:rPr>
        <w:lastRenderedPageBreak/>
        <w:t>:</w:t>
      </w:r>
      <w:r w:rsidR="00A81A44" w:rsidRPr="004518E4">
        <w:rPr>
          <w:b/>
        </w:rPr>
        <w:t>18 Now where remission of these is, there is no more offering for sin.</w:t>
      </w:r>
      <w:r w:rsidR="002A7723">
        <w:br/>
        <w:t xml:space="preserve">(To receive </w:t>
      </w:r>
      <w:r w:rsidR="00F36BBE">
        <w:t xml:space="preserve">forgiveness of our sins, and for us to </w:t>
      </w:r>
      <w:r w:rsidR="00A81A44">
        <w:t xml:space="preserve">be purified enough </w:t>
      </w:r>
      <w:r w:rsidR="002A7723">
        <w:t>to have the Holy S</w:t>
      </w:r>
      <w:r w:rsidR="00A81A44">
        <w:t xml:space="preserve">pirit </w:t>
      </w:r>
      <w:r w:rsidR="004518E4">
        <w:t xml:space="preserve">(Jesus Christ: </w:t>
      </w:r>
      <w:r w:rsidR="002A7723" w:rsidRPr="004518E4">
        <w:rPr>
          <w:b/>
        </w:rPr>
        <w:t>Matthew 18:20</w:t>
      </w:r>
      <w:r w:rsidR="002A7723">
        <w:t>) ab</w:t>
      </w:r>
      <w:r w:rsidR="004518E4">
        <w:t xml:space="preserve">ide in us, the Messiah Christ </w:t>
      </w:r>
      <w:r w:rsidR="00A81A44">
        <w:t xml:space="preserve">had to be offered </w:t>
      </w:r>
      <w:r w:rsidR="00F36BBE">
        <w:t xml:space="preserve">up </w:t>
      </w:r>
      <w:r w:rsidR="00A81A44">
        <w:t>for our wickedness</w:t>
      </w:r>
      <w:r w:rsidR="00DB11A3">
        <w:t xml:space="preserve"> and sins</w:t>
      </w:r>
      <w:r w:rsidR="000151E2">
        <w:t>.  T</w:t>
      </w:r>
      <w:r w:rsidR="00A81A44">
        <w:t>h</w:t>
      </w:r>
      <w:r w:rsidR="002A7723">
        <w:t xml:space="preserve">e scriptures confirm He would </w:t>
      </w:r>
      <w:r w:rsidR="000151E2">
        <w:t xml:space="preserve">be </w:t>
      </w:r>
      <w:r w:rsidR="002A7723">
        <w:t>sacrificed for us</w:t>
      </w:r>
      <w:r w:rsidR="00A81A44">
        <w:t>,</w:t>
      </w:r>
      <w:r w:rsidR="00A81A44" w:rsidRPr="004518E4">
        <w:rPr>
          <w:b/>
        </w:rPr>
        <w:t xml:space="preserve"> Psalms 16:10, Zechariah 12:10, Psalms 22:17-18, Zechariah 12:10, </w:t>
      </w:r>
      <w:r w:rsidR="00DB11A3" w:rsidRPr="004518E4">
        <w:rPr>
          <w:b/>
        </w:rPr>
        <w:t>Isaiah 53:5-9,</w:t>
      </w:r>
      <w:r w:rsidR="00A81A44" w:rsidRPr="004518E4">
        <w:rPr>
          <w:b/>
        </w:rPr>
        <w:t xml:space="preserve"> </w:t>
      </w:r>
      <w:r w:rsidR="002A7723" w:rsidRPr="004518E4">
        <w:rPr>
          <w:b/>
        </w:rPr>
        <w:t xml:space="preserve">Psalms 34:20, </w:t>
      </w:r>
      <w:r w:rsidR="00A81A44">
        <w:t>etc)</w:t>
      </w:r>
      <w:r w:rsidR="00DB11A3">
        <w:br/>
        <w:t xml:space="preserve">Furthermore, even though the apostles received GREAT mercy, </w:t>
      </w:r>
      <w:r w:rsidR="000151E2">
        <w:t>the Father gave a portion of</w:t>
      </w:r>
      <w:r w:rsidR="00DB11A3">
        <w:t xml:space="preserve"> His spirit </w:t>
      </w:r>
      <w:r w:rsidR="000151E2">
        <w:t xml:space="preserve">which </w:t>
      </w:r>
      <w:r w:rsidR="00DB11A3">
        <w:t>revealed truth to the disciples, and to prophets including David (</w:t>
      </w:r>
      <w:r w:rsidR="00DB11A3" w:rsidRPr="004518E4">
        <w:rPr>
          <w:b/>
        </w:rPr>
        <w:t xml:space="preserve">Matthew 16:13-17, ISamuel 16:13, </w:t>
      </w:r>
      <w:r w:rsidR="00DB11A3">
        <w:t>etc).  B</w:t>
      </w:r>
      <w:r w:rsidR="004518E4">
        <w:t>ut in the second covenant, the Holy S</w:t>
      </w:r>
      <w:r w:rsidR="00DB11A3">
        <w:t xml:space="preserve">pirit </w:t>
      </w:r>
      <w:r w:rsidR="00F36BBE">
        <w:t>wri</w:t>
      </w:r>
      <w:r w:rsidR="00DB11A3">
        <w:t>te</w:t>
      </w:r>
      <w:r w:rsidR="00F36BBE">
        <w:t>s</w:t>
      </w:r>
      <w:r w:rsidR="00DB11A3">
        <w:t xml:space="preserve"> the law in our hearts fulfilling the New Covenant</w:t>
      </w:r>
      <w:r w:rsidR="000151E2">
        <w:t xml:space="preserve">, </w:t>
      </w:r>
      <w:r w:rsidR="000151E2" w:rsidRPr="004518E4">
        <w:rPr>
          <w:b/>
        </w:rPr>
        <w:t>John 4:22-24</w:t>
      </w:r>
      <w:r w:rsidR="00DB11A3">
        <w:t>.</w:t>
      </w:r>
    </w:p>
    <w:p w14:paraId="17B47C5A" w14:textId="77777777" w:rsidR="00A81A44" w:rsidRDefault="00A81A44" w:rsidP="00880B62">
      <w:pPr>
        <w:pStyle w:val="NoSpacing"/>
      </w:pPr>
    </w:p>
    <w:p w14:paraId="021357C0" w14:textId="77777777" w:rsidR="004518E4" w:rsidRDefault="00425176" w:rsidP="00425176">
      <w:pPr>
        <w:pStyle w:val="NoSpacing"/>
      </w:pPr>
      <w:r w:rsidRPr="004518E4">
        <w:rPr>
          <w:b/>
        </w:rPr>
        <w:t>Acts 3:17 And now, brethren, I wot that through ignorance ye did it, as did also your rulers.</w:t>
      </w:r>
      <w:r w:rsidR="00AA02F3">
        <w:t xml:space="preserve"> </w:t>
      </w:r>
    </w:p>
    <w:p w14:paraId="3B1A1D11" w14:textId="77777777" w:rsidR="00425176" w:rsidRDefault="00AA02F3" w:rsidP="00425176">
      <w:pPr>
        <w:pStyle w:val="NoSpacing"/>
      </w:pPr>
      <w:r>
        <w:t>(wot = know)</w:t>
      </w:r>
    </w:p>
    <w:p w14:paraId="73D9F77B" w14:textId="77777777" w:rsidR="00425176" w:rsidRPr="004518E4" w:rsidRDefault="00425176" w:rsidP="00425176">
      <w:pPr>
        <w:pStyle w:val="NoSpacing"/>
        <w:rPr>
          <w:b/>
        </w:rPr>
      </w:pPr>
      <w:r w:rsidRPr="004518E4">
        <w:rPr>
          <w:b/>
        </w:rPr>
        <w:t xml:space="preserve">:18 But those things, which God before had shewed by the mouth of all his prophets, that Christ should suffer, he hath so fulfilled.  </w:t>
      </w:r>
    </w:p>
    <w:p w14:paraId="0BF82685" w14:textId="77777777" w:rsidR="00425176" w:rsidRPr="004518E4" w:rsidRDefault="00425176" w:rsidP="00425176">
      <w:pPr>
        <w:pStyle w:val="NoSpacing"/>
        <w:rPr>
          <w:b/>
        </w:rPr>
      </w:pPr>
      <w:r w:rsidRPr="004518E4">
        <w:rPr>
          <w:b/>
        </w:rPr>
        <w:t>:19 Repent ye therefore, and be converted, that your sins may be blotted out, when the times of refreshing shall come from the presence of the Lord;</w:t>
      </w:r>
    </w:p>
    <w:p w14:paraId="49EA611B" w14:textId="77777777" w:rsidR="00785418" w:rsidRDefault="00425176" w:rsidP="00425176">
      <w:pPr>
        <w:pStyle w:val="NoSpacing"/>
      </w:pPr>
      <w:r w:rsidRPr="004518E4">
        <w:rPr>
          <w:b/>
        </w:rPr>
        <w:t>:20 And he shall send Jesus Christ, which before was preached unto you:</w:t>
      </w:r>
      <w:proofErr w:type="gramStart"/>
      <w:r w:rsidR="00955679">
        <w:t xml:space="preserve"> </w:t>
      </w:r>
      <w:r>
        <w:t xml:space="preserve">  (</w:t>
      </w:r>
      <w:proofErr w:type="gramEnd"/>
      <w:r>
        <w:t>New Covenant: sins blotted out by REFRESHING when Jesus Christ (The Holy Spirit) would be sent.</w:t>
      </w:r>
      <w:r w:rsidR="000516A1">
        <w:t xml:space="preserve">  </w:t>
      </w:r>
      <w:r w:rsidR="000516A1" w:rsidRPr="004518E4">
        <w:rPr>
          <w:b/>
        </w:rPr>
        <w:t>John 4:22-24</w:t>
      </w:r>
      <w:r w:rsidR="000516A1">
        <w:t>)</w:t>
      </w:r>
    </w:p>
    <w:p w14:paraId="3F9C29C4" w14:textId="77777777" w:rsidR="00425176" w:rsidRDefault="00425176" w:rsidP="00880B62">
      <w:pPr>
        <w:pStyle w:val="NoSpacing"/>
      </w:pPr>
    </w:p>
    <w:p w14:paraId="64FB1FB0" w14:textId="77777777" w:rsidR="00E0573B" w:rsidRDefault="00425176" w:rsidP="00E0573B">
      <w:pPr>
        <w:pStyle w:val="NoSpacing"/>
      </w:pPr>
      <w:r w:rsidRPr="004518E4">
        <w:rPr>
          <w:b/>
        </w:rPr>
        <w:t xml:space="preserve">John 14:16 </w:t>
      </w:r>
      <w:r w:rsidR="00E0573B" w:rsidRPr="004518E4">
        <w:rPr>
          <w:b/>
        </w:rPr>
        <w:t>And I will pray the Father, and he shall give you another Comforter, that he may abide with you for ever;</w:t>
      </w:r>
      <w:r w:rsidR="00C149F6">
        <w:t xml:space="preserve"> (</w:t>
      </w:r>
      <w:r w:rsidR="00C149F6" w:rsidRPr="004518E4">
        <w:t>John 7:39</w:t>
      </w:r>
      <w:r w:rsidR="00C149F6">
        <w:t>)</w:t>
      </w:r>
    </w:p>
    <w:p w14:paraId="10FB9AD3" w14:textId="77777777" w:rsidR="00E0573B" w:rsidRPr="004518E4" w:rsidRDefault="00E0573B" w:rsidP="00E0573B">
      <w:pPr>
        <w:pStyle w:val="NoSpacing"/>
        <w:rPr>
          <w:b/>
        </w:rPr>
      </w:pPr>
      <w:r w:rsidRPr="004518E4">
        <w:rPr>
          <w:b/>
        </w:rPr>
        <w:t xml:space="preserve">:17 Even the Spirit of truth; whom the world cannot receive, because it seeth him not, neither knoweth him: but ye know him; for he dwelleth with </w:t>
      </w:r>
      <w:proofErr w:type="gramStart"/>
      <w:r w:rsidRPr="004518E4">
        <w:rPr>
          <w:b/>
        </w:rPr>
        <w:t>you, and</w:t>
      </w:r>
      <w:proofErr w:type="gramEnd"/>
      <w:r w:rsidRPr="004518E4">
        <w:rPr>
          <w:b/>
        </w:rPr>
        <w:t xml:space="preserve"> shall be in you.</w:t>
      </w:r>
    </w:p>
    <w:p w14:paraId="1F6F5C1C" w14:textId="77777777" w:rsidR="004518E4" w:rsidRDefault="00E0573B" w:rsidP="00E0573B">
      <w:pPr>
        <w:pStyle w:val="NoSpacing"/>
      </w:pPr>
      <w:r w:rsidRPr="004518E4">
        <w:rPr>
          <w:b/>
        </w:rPr>
        <w:t>:18 I will not leave you comfortless: I will come to you.</w:t>
      </w:r>
      <w:r w:rsidR="004518E4">
        <w:t xml:space="preserve">  </w:t>
      </w:r>
    </w:p>
    <w:p w14:paraId="0E2D4E47" w14:textId="77777777" w:rsidR="00E0573B" w:rsidRDefault="004518E4" w:rsidP="00E0573B">
      <w:pPr>
        <w:pStyle w:val="NoSpacing"/>
      </w:pPr>
      <w:r>
        <w:t xml:space="preserve">(The Master Jesus Christ </w:t>
      </w:r>
      <w:r w:rsidR="00E0573B">
        <w:t>is the ONLY Comforter)</w:t>
      </w:r>
      <w:r w:rsidR="007460FB">
        <w:br/>
      </w:r>
    </w:p>
    <w:p w14:paraId="7B20C4CB" w14:textId="77777777" w:rsidR="00785418" w:rsidRDefault="007460FB" w:rsidP="00E0573B">
      <w:pPr>
        <w:pStyle w:val="NoSpacing"/>
      </w:pPr>
      <w:r w:rsidRPr="004518E4">
        <w:rPr>
          <w:b/>
        </w:rPr>
        <w:t>Luke 11:13</w:t>
      </w:r>
      <w:r w:rsidR="000E6D2A" w:rsidRPr="004518E4">
        <w:rPr>
          <w:b/>
        </w:rPr>
        <w:t xml:space="preserve"> If ye then, being evil, know how to give good gifts unto your children: how much more shall your heavenly Father give the Holy Spirit to them that ask him?</w:t>
      </w:r>
      <w:r w:rsidR="000516A1">
        <w:t xml:space="preserve"> (Humbly pray for the Holy Spirit.)</w:t>
      </w:r>
    </w:p>
    <w:p w14:paraId="332A9922" w14:textId="77777777" w:rsidR="00D1381A" w:rsidRDefault="00D1381A" w:rsidP="00E0573B">
      <w:pPr>
        <w:pStyle w:val="NoSpacing"/>
      </w:pPr>
    </w:p>
    <w:p w14:paraId="04416AB9" w14:textId="77777777" w:rsidR="00D1381A" w:rsidRDefault="00D1381A" w:rsidP="00E0573B">
      <w:pPr>
        <w:pStyle w:val="NoSpacing"/>
      </w:pPr>
      <w:r w:rsidRPr="004518E4">
        <w:rPr>
          <w:b/>
        </w:rPr>
        <w:t xml:space="preserve">John 14:26 </w:t>
      </w:r>
      <w:r w:rsidR="00C73D69" w:rsidRPr="004518E4">
        <w:rPr>
          <w:b/>
        </w:rPr>
        <w:t>But the Comforter, which is the Holy Ghost, whom the Father will send in my name, he shall teach you all things, and bring all things to your remembrance, whatsoever I have said unto you.</w:t>
      </w:r>
      <w:r w:rsidR="00124CAA" w:rsidRPr="004518E4">
        <w:rPr>
          <w:b/>
        </w:rPr>
        <w:t xml:space="preserve"> </w:t>
      </w:r>
      <w:r w:rsidR="00124CAA" w:rsidRPr="004518E4">
        <w:t>(</w:t>
      </w:r>
      <w:r w:rsidR="00124CAA">
        <w:t>Comforter</w:t>
      </w:r>
      <w:r w:rsidR="008141FE">
        <w:t xml:space="preserve"> = </w:t>
      </w:r>
      <w:r w:rsidR="00C73D69">
        <w:t>the Holy Spirit</w:t>
      </w:r>
      <w:r w:rsidR="008141FE">
        <w:t xml:space="preserve"> = </w:t>
      </w:r>
      <w:r w:rsidR="004518E4">
        <w:t>the Messiah Jesus Christ</w:t>
      </w:r>
      <w:r w:rsidR="00C73D69">
        <w:t>.)</w:t>
      </w:r>
      <w:r w:rsidR="0006670E">
        <w:br/>
        <w:t>ANY</w:t>
      </w:r>
      <w:r w:rsidR="00AE7911">
        <w:t xml:space="preserve"> man</w:t>
      </w:r>
      <w:r w:rsidR="0006670E">
        <w:t xml:space="preserve"> that truly has</w:t>
      </w:r>
      <w:r w:rsidR="00AE7911">
        <w:t xml:space="preserve"> the Holy S</w:t>
      </w:r>
      <w:r w:rsidR="00124CAA">
        <w:t>pirit abiding in them</w:t>
      </w:r>
      <w:r w:rsidR="00AE7911">
        <w:t>,</w:t>
      </w:r>
      <w:r w:rsidR="00124CAA">
        <w:t xml:space="preserve"> WILL ONLY exalt the </w:t>
      </w:r>
      <w:r w:rsidR="00AE7911">
        <w:t xml:space="preserve">Heavenly </w:t>
      </w:r>
      <w:r w:rsidR="00124CAA">
        <w:t>Father and Messiah, NOT themselves!</w:t>
      </w:r>
    </w:p>
    <w:p w14:paraId="5CA7E59D" w14:textId="77777777" w:rsidR="008141FE" w:rsidRDefault="008141FE" w:rsidP="008141FE">
      <w:pPr>
        <w:pStyle w:val="NoSpacing"/>
      </w:pPr>
    </w:p>
    <w:p w14:paraId="3020B0E5" w14:textId="77777777" w:rsidR="008141FE" w:rsidRPr="004518E4" w:rsidRDefault="008141FE" w:rsidP="008141FE">
      <w:pPr>
        <w:pStyle w:val="NoSpacing"/>
        <w:rPr>
          <w:b/>
        </w:rPr>
      </w:pPr>
      <w:r w:rsidRPr="004518E4">
        <w:rPr>
          <w:b/>
        </w:rPr>
        <w:t xml:space="preserve">Matthew 12:31 Wherefore I say unto you, </w:t>
      </w:r>
      <w:proofErr w:type="gramStart"/>
      <w:r w:rsidRPr="004518E4">
        <w:rPr>
          <w:b/>
        </w:rPr>
        <w:t>All</w:t>
      </w:r>
      <w:proofErr w:type="gramEnd"/>
      <w:r w:rsidRPr="004518E4">
        <w:rPr>
          <w:b/>
        </w:rPr>
        <w:t xml:space="preserve"> manner of sin and blasphemy shall be forgiven unto men: but the blasphemy against the Holy Ghost shall not be forgiven unto men.</w:t>
      </w:r>
    </w:p>
    <w:p w14:paraId="712F1A81" w14:textId="77777777" w:rsidR="008141FE" w:rsidRDefault="008141FE" w:rsidP="008141FE">
      <w:pPr>
        <w:pStyle w:val="NoSpacing"/>
      </w:pPr>
      <w:r w:rsidRPr="004518E4">
        <w:rPr>
          <w:b/>
        </w:rPr>
        <w:t>:32 And whosoever speaketh a word against the Son of man, it shall be forgiven him: but whosoever speaketh against the Holy Ghost, it shall not be forgiven him, neither in this world, neither in the world to come.</w:t>
      </w:r>
      <w:r w:rsidR="00D532C7">
        <w:t xml:space="preserve"> (</w:t>
      </w:r>
      <w:r w:rsidR="0046300F">
        <w:t>There is a DIFFERENT</w:t>
      </w:r>
      <w:r w:rsidR="00D532C7">
        <w:t xml:space="preserve"> judgment</w:t>
      </w:r>
      <w:r w:rsidR="0046300F">
        <w:t>,</w:t>
      </w:r>
      <w:r w:rsidR="00D532C7">
        <w:t xml:space="preserve"> for</w:t>
      </w:r>
      <w:r w:rsidR="0046300F">
        <w:t xml:space="preserve"> the Messiah as a man speaking truth, fulfilling scriptures of the king and Savior of Israel</w:t>
      </w:r>
      <w:r w:rsidR="00D532C7">
        <w:t>, and Him as the Holy Spirit</w:t>
      </w:r>
      <w:r w:rsidR="0046300F">
        <w:t xml:space="preserve"> speaking truth</w:t>
      </w:r>
      <w:r w:rsidR="00D532C7">
        <w:t>.</w:t>
      </w:r>
      <w:r w:rsidR="0046300F">
        <w:t xml:space="preserve">  </w:t>
      </w:r>
      <w:r w:rsidR="0046300F" w:rsidRPr="004518E4">
        <w:rPr>
          <w:b/>
        </w:rPr>
        <w:t>Hebrews 10:26-29</w:t>
      </w:r>
      <w:r w:rsidR="0046300F">
        <w:t>)</w:t>
      </w:r>
      <w:r w:rsidR="00D532C7">
        <w:t xml:space="preserve"> </w:t>
      </w:r>
    </w:p>
    <w:p w14:paraId="3718B47C" w14:textId="77777777" w:rsidR="008141FE" w:rsidRDefault="008141FE" w:rsidP="008141FE">
      <w:pPr>
        <w:pStyle w:val="NoSpacing"/>
      </w:pPr>
    </w:p>
    <w:p w14:paraId="49D0C8FF" w14:textId="77777777" w:rsidR="004518E4" w:rsidRDefault="00DE0626" w:rsidP="008141FE">
      <w:pPr>
        <w:pStyle w:val="NoSpacing"/>
      </w:pPr>
      <w:r w:rsidRPr="004518E4">
        <w:rPr>
          <w:b/>
        </w:rPr>
        <w:t>IJ</w:t>
      </w:r>
      <w:r w:rsidR="008141FE" w:rsidRPr="004518E4">
        <w:rPr>
          <w:b/>
        </w:rPr>
        <w:t>ohn 2:27 But the anointing which ye have received of him abideth in you, and ye need not that any man teach you: but as the same anointing teacheth you of all things, and is truth, and is no lie, and even as it hath taught you, ye shall abide in him.</w:t>
      </w:r>
      <w:r w:rsidR="0046300F">
        <w:t xml:space="preserve">  </w:t>
      </w:r>
    </w:p>
    <w:p w14:paraId="69BBB135" w14:textId="77777777" w:rsidR="00DE0626" w:rsidRDefault="0046300F" w:rsidP="008141FE">
      <w:pPr>
        <w:pStyle w:val="NoSpacing"/>
      </w:pPr>
      <w:r>
        <w:t>(The Messiah’</w:t>
      </w:r>
      <w:r w:rsidR="005E1E4D">
        <w:t xml:space="preserve">s sheep </w:t>
      </w:r>
      <w:r>
        <w:t>hear His voice/words because His spirit abides in us</w:t>
      </w:r>
      <w:r w:rsidR="005E1E4D">
        <w:t>, and will in any</w:t>
      </w:r>
      <w:r w:rsidR="00FD254E">
        <w:t xml:space="preserve"> that </w:t>
      </w:r>
      <w:r w:rsidR="005E1E4D">
        <w:t xml:space="preserve">are His. </w:t>
      </w:r>
      <w:r w:rsidR="005E1E4D" w:rsidRPr="004518E4">
        <w:rPr>
          <w:b/>
        </w:rPr>
        <w:t xml:space="preserve">John 10:27, John 8:31, </w:t>
      </w:r>
      <w:r w:rsidR="007435A7" w:rsidRPr="004518E4">
        <w:rPr>
          <w:b/>
        </w:rPr>
        <w:t xml:space="preserve">John 4:22-24, </w:t>
      </w:r>
      <w:r w:rsidR="005E1E4D" w:rsidRPr="004518E4">
        <w:rPr>
          <w:b/>
        </w:rPr>
        <w:t>John 14:19-20</w:t>
      </w:r>
      <w:r w:rsidR="005E1E4D">
        <w:t>, etc.)</w:t>
      </w:r>
    </w:p>
    <w:p w14:paraId="608A1E89" w14:textId="77777777" w:rsidR="008141FE" w:rsidRDefault="008141FE" w:rsidP="008141FE">
      <w:pPr>
        <w:pStyle w:val="NoSpacing"/>
      </w:pPr>
    </w:p>
    <w:p w14:paraId="2DC25745" w14:textId="614462A4" w:rsidR="00785418" w:rsidRDefault="006654D0" w:rsidP="00AA02F3">
      <w:pPr>
        <w:pStyle w:val="NoSpacing"/>
      </w:pPr>
      <w:r>
        <w:lastRenderedPageBreak/>
        <w:t xml:space="preserve">The Great Eternal </w:t>
      </w:r>
      <w:r w:rsidR="005E1E4D">
        <w:t xml:space="preserve">Almighty </w:t>
      </w:r>
      <w:r>
        <w:t xml:space="preserve">Heavenly Father </w:t>
      </w:r>
      <w:r w:rsidR="005E1E4D">
        <w:t xml:space="preserve">&amp; our Magnificent </w:t>
      </w:r>
      <w:r>
        <w:t xml:space="preserve">Honorable </w:t>
      </w:r>
      <w:r w:rsidR="00F8287B">
        <w:t>Lord</w:t>
      </w:r>
      <w:r w:rsidR="004518E4">
        <w:t>,</w:t>
      </w:r>
      <w:r w:rsidR="00F8287B">
        <w:t xml:space="preserve"> </w:t>
      </w:r>
      <w:r>
        <w:t>Messiah</w:t>
      </w:r>
      <w:r w:rsidR="004518E4">
        <w:t>,</w:t>
      </w:r>
      <w:r w:rsidR="00F8287B">
        <w:t xml:space="preserve"> King</w:t>
      </w:r>
      <w:r w:rsidR="005E1E4D">
        <w:t xml:space="preserve"> with NO Equal</w:t>
      </w:r>
      <w:r w:rsidR="00F8287B">
        <w:t xml:space="preserve"> </w:t>
      </w:r>
      <w:r w:rsidR="004518E4">
        <w:t>Jesus Christ</w:t>
      </w:r>
      <w:r w:rsidR="005E1E4D">
        <w:t xml:space="preserve">, </w:t>
      </w:r>
      <w:r w:rsidR="00FD254E">
        <w:t>deserve ALL praises today and forever!  Bless and thank Them always!</w:t>
      </w:r>
    </w:p>
    <w:p w14:paraId="139AC251" w14:textId="77777777" w:rsidR="004518E4" w:rsidRDefault="00AA02F3" w:rsidP="00AA02F3">
      <w:pPr>
        <w:pStyle w:val="NoSpacing"/>
      </w:pPr>
      <w:r>
        <w:tab/>
      </w:r>
      <w:r>
        <w:tab/>
      </w:r>
    </w:p>
    <w:p w14:paraId="331D6582" w14:textId="77777777" w:rsidR="00AA02F3" w:rsidRDefault="00AA02F3" w:rsidP="00AA02F3">
      <w:pPr>
        <w:pStyle w:val="NoSpacing"/>
      </w:pPr>
      <w:r>
        <w:t>1611</w:t>
      </w:r>
      <w:r w:rsidR="004518E4">
        <w:t xml:space="preserve"> king james version bible; </w:t>
      </w:r>
      <w:hyperlink r:id="rId4" w:history="1">
        <w:r w:rsidR="004518E4" w:rsidRPr="00C61D10">
          <w:rPr>
            <w:rStyle w:val="Hyperlink"/>
          </w:rPr>
          <w:t>www.thetruththebible.com</w:t>
        </w:r>
      </w:hyperlink>
    </w:p>
    <w:p w14:paraId="09CBFC07" w14:textId="77777777" w:rsidR="004518E4" w:rsidRDefault="004518E4" w:rsidP="00AA02F3">
      <w:pPr>
        <w:pStyle w:val="NoSpacing"/>
      </w:pPr>
      <w:bookmarkStart w:id="0" w:name="_GoBack"/>
      <w:bookmarkEnd w:id="0"/>
    </w:p>
    <w:sectPr w:rsidR="00451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zMDI2NDI2MrY0NzJV0lEKTi0uzszPAykwqgUA0MrSliwAAAA="/>
  </w:docVars>
  <w:rsids>
    <w:rsidRoot w:val="00785418"/>
    <w:rsid w:val="000151E2"/>
    <w:rsid w:val="000516A1"/>
    <w:rsid w:val="0006670E"/>
    <w:rsid w:val="000E6D2A"/>
    <w:rsid w:val="00124CAA"/>
    <w:rsid w:val="00130C09"/>
    <w:rsid w:val="001458A0"/>
    <w:rsid w:val="001D45DA"/>
    <w:rsid w:val="00233D52"/>
    <w:rsid w:val="00261DEE"/>
    <w:rsid w:val="002A7723"/>
    <w:rsid w:val="00425176"/>
    <w:rsid w:val="004518E4"/>
    <w:rsid w:val="0046300F"/>
    <w:rsid w:val="005E1E4D"/>
    <w:rsid w:val="006654D0"/>
    <w:rsid w:val="007435A7"/>
    <w:rsid w:val="007460FB"/>
    <w:rsid w:val="00785418"/>
    <w:rsid w:val="008141FE"/>
    <w:rsid w:val="00821F87"/>
    <w:rsid w:val="008356E9"/>
    <w:rsid w:val="00844720"/>
    <w:rsid w:val="00880B62"/>
    <w:rsid w:val="00890810"/>
    <w:rsid w:val="00930ACA"/>
    <w:rsid w:val="0095204E"/>
    <w:rsid w:val="00955679"/>
    <w:rsid w:val="00A81A44"/>
    <w:rsid w:val="00AA02F3"/>
    <w:rsid w:val="00AE7911"/>
    <w:rsid w:val="00C149F6"/>
    <w:rsid w:val="00C537CF"/>
    <w:rsid w:val="00C73D69"/>
    <w:rsid w:val="00CA4C4B"/>
    <w:rsid w:val="00D1381A"/>
    <w:rsid w:val="00D532C7"/>
    <w:rsid w:val="00D820DA"/>
    <w:rsid w:val="00DB11A3"/>
    <w:rsid w:val="00DE0626"/>
    <w:rsid w:val="00E0573B"/>
    <w:rsid w:val="00F36BBE"/>
    <w:rsid w:val="00F8287B"/>
    <w:rsid w:val="00FA52C8"/>
    <w:rsid w:val="00FD2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6FDF"/>
  <w15:docId w15:val="{9B7AF8F3-6144-4F93-80FD-B9AF0D0FE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0B62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D45DA"/>
    <w:rPr>
      <w:b/>
      <w:bCs/>
    </w:rPr>
  </w:style>
  <w:style w:type="character" w:styleId="Hyperlink">
    <w:name w:val="Hyperlink"/>
    <w:basedOn w:val="DefaultParagraphFont"/>
    <w:uiPriority w:val="99"/>
    <w:unhideWhenUsed/>
    <w:rsid w:val="004518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46</Words>
  <Characters>596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3</cp:revision>
  <dcterms:created xsi:type="dcterms:W3CDTF">2018-08-14T01:05:00Z</dcterms:created>
  <dcterms:modified xsi:type="dcterms:W3CDTF">2018-08-24T04:50:00Z</dcterms:modified>
</cp:coreProperties>
</file>